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06B" w:rsidRDefault="00E5406B" w:rsidP="00E5406B">
      <w:pPr>
        <w:jc w:val="center"/>
        <w:rPr>
          <w:b/>
          <w:sz w:val="32"/>
          <w:szCs w:val="32"/>
        </w:rPr>
      </w:pPr>
      <w:r w:rsidRPr="009F5B2A">
        <w:rPr>
          <w:b/>
          <w:sz w:val="32"/>
          <w:szCs w:val="32"/>
        </w:rPr>
        <w:t>Web Portal Training</w:t>
      </w:r>
      <w:r>
        <w:rPr>
          <w:b/>
          <w:sz w:val="32"/>
          <w:szCs w:val="32"/>
        </w:rPr>
        <w:t xml:space="preserve"> (School Site)</w:t>
      </w:r>
    </w:p>
    <w:p w:rsidR="00E5406B" w:rsidRDefault="009072D8" w:rsidP="00E5406B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Center</w:t>
      </w:r>
      <w:r w:rsidR="00E5406B" w:rsidRPr="001A79AE">
        <w:rPr>
          <w:rFonts w:hint="eastAsia"/>
          <w:b/>
          <w:sz w:val="28"/>
          <w:szCs w:val="28"/>
        </w:rPr>
        <w:t xml:space="preserve"> site layout and </w:t>
      </w:r>
      <w:r w:rsidR="00E5406B" w:rsidRPr="001A79AE">
        <w:rPr>
          <w:b/>
          <w:sz w:val="28"/>
          <w:szCs w:val="28"/>
        </w:rPr>
        <w:t>structure</w:t>
      </w:r>
      <w:r w:rsidR="00E5406B">
        <w:rPr>
          <w:b/>
          <w:sz w:val="28"/>
          <w:szCs w:val="28"/>
        </w:rPr>
        <w:t>:</w:t>
      </w:r>
    </w:p>
    <w:p w:rsidR="001B5BA1" w:rsidRPr="001B5BA1" w:rsidRDefault="001B5BA1" w:rsidP="001B5BA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B5BA1">
        <w:rPr>
          <w:sz w:val="24"/>
          <w:szCs w:val="24"/>
        </w:rPr>
        <w:t>Rich Content</w:t>
      </w:r>
      <w:bookmarkStart w:id="0" w:name="_GoBack"/>
      <w:bookmarkEnd w:id="0"/>
    </w:p>
    <w:p w:rsidR="001B5BA1" w:rsidRPr="001B5BA1" w:rsidRDefault="001B5BA1" w:rsidP="001B5BA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B5BA1">
        <w:rPr>
          <w:sz w:val="24"/>
          <w:szCs w:val="24"/>
        </w:rPr>
        <w:t>Less Content</w:t>
      </w:r>
    </w:p>
    <w:p w:rsidR="00E5406B" w:rsidRPr="00CC6BF3" w:rsidRDefault="00E5406B" w:rsidP="00E5406B">
      <w:pPr>
        <w:rPr>
          <w:b/>
        </w:rPr>
      </w:pPr>
      <w:r w:rsidRPr="00EF4210">
        <w:rPr>
          <w:b/>
          <w:sz w:val="28"/>
          <w:szCs w:val="28"/>
        </w:rPr>
        <w:t xml:space="preserve">Development Tools and Technologies: </w:t>
      </w:r>
      <w:r>
        <w:t>(</w:t>
      </w:r>
      <w:r w:rsidRPr="00BB1BA2">
        <w:rPr>
          <w:highlight w:val="yellow"/>
        </w:rPr>
        <w:t>Time :</w:t>
      </w:r>
      <w:r>
        <w:t>)</w:t>
      </w:r>
    </w:p>
    <w:p w:rsidR="00E5406B" w:rsidRPr="00EF4210" w:rsidRDefault="00E5406B" w:rsidP="00E5406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WordPress https://developer.wordpress.org/</w:t>
      </w:r>
    </w:p>
    <w:p w:rsidR="00E5406B" w:rsidRPr="00EF4210" w:rsidRDefault="00E5406B" w:rsidP="00E5406B">
      <w:pPr>
        <w:pStyle w:val="ListParagraph"/>
        <w:numPr>
          <w:ilvl w:val="1"/>
          <w:numId w:val="2"/>
        </w:numPr>
        <w:spacing w:line="360" w:lineRule="auto"/>
        <w:rPr>
          <w:sz w:val="24"/>
          <w:szCs w:val="24"/>
        </w:rPr>
      </w:pPr>
      <w:proofErr w:type="gramStart"/>
      <w:r w:rsidRPr="00EF4210">
        <w:rPr>
          <w:sz w:val="24"/>
          <w:szCs w:val="24"/>
        </w:rPr>
        <w:t>36%</w:t>
      </w:r>
      <w:proofErr w:type="gramEnd"/>
      <w:r w:rsidRPr="00EF4210">
        <w:rPr>
          <w:sz w:val="24"/>
          <w:szCs w:val="24"/>
        </w:rPr>
        <w:t xml:space="preserve"> of the web is built on WordPress.</w:t>
      </w:r>
    </w:p>
    <w:p w:rsidR="00E5406B" w:rsidRPr="00EF4210" w:rsidRDefault="00E5406B" w:rsidP="00E5406B">
      <w:pPr>
        <w:pStyle w:val="ListParagraph"/>
        <w:numPr>
          <w:ilvl w:val="1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Customization Levels</w:t>
      </w:r>
    </w:p>
    <w:p w:rsidR="00E5406B" w:rsidRPr="00EF4210" w:rsidRDefault="00E5406B" w:rsidP="00E5406B">
      <w:pPr>
        <w:pStyle w:val="ListParagraph"/>
        <w:numPr>
          <w:ilvl w:val="2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Custom Theme</w:t>
      </w:r>
    </w:p>
    <w:p w:rsidR="00E5406B" w:rsidRPr="00EF4210" w:rsidRDefault="00E5406B" w:rsidP="00E5406B">
      <w:pPr>
        <w:pStyle w:val="ListParagraph"/>
        <w:numPr>
          <w:ilvl w:val="2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Custom Post types with Custom fields (ACF)</w:t>
      </w:r>
    </w:p>
    <w:p w:rsidR="00E5406B" w:rsidRPr="00EF4210" w:rsidRDefault="00E5406B" w:rsidP="00E5406B">
      <w:pPr>
        <w:pStyle w:val="ListParagraph"/>
        <w:numPr>
          <w:ilvl w:val="2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Tabular Data (Relational Tables)</w:t>
      </w:r>
    </w:p>
    <w:p w:rsidR="00E5406B" w:rsidRPr="00EF4210" w:rsidRDefault="00E5406B" w:rsidP="00E5406B">
      <w:pPr>
        <w:pStyle w:val="ListParagraph"/>
        <w:numPr>
          <w:ilvl w:val="2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User Role Management</w:t>
      </w:r>
    </w:p>
    <w:p w:rsidR="00E5406B" w:rsidRPr="00EF4210" w:rsidRDefault="00E5406B" w:rsidP="00E5406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Visual Studio Code</w:t>
      </w:r>
    </w:p>
    <w:p w:rsidR="00E5406B" w:rsidRPr="00EF4210" w:rsidRDefault="00E5406B" w:rsidP="00E5406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MY SQL</w:t>
      </w:r>
    </w:p>
    <w:p w:rsidR="00E5406B" w:rsidRPr="00EF4210" w:rsidRDefault="00E5406B" w:rsidP="00E5406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 w:rsidRPr="00EF4210">
        <w:rPr>
          <w:sz w:val="24"/>
          <w:szCs w:val="24"/>
        </w:rPr>
        <w:t>PhP</w:t>
      </w:r>
      <w:proofErr w:type="spellEnd"/>
    </w:p>
    <w:p w:rsidR="00E5406B" w:rsidRPr="00EF4210" w:rsidRDefault="00E5406B" w:rsidP="00E5406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HTML-5 (https://www.w3schools.com/)</w:t>
      </w:r>
    </w:p>
    <w:p w:rsidR="00E5406B" w:rsidRPr="00EF4210" w:rsidRDefault="00E5406B" w:rsidP="00E5406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CSS3 (https://www.w3schools.com/)</w:t>
      </w:r>
    </w:p>
    <w:p w:rsidR="00E5406B" w:rsidRPr="00860118" w:rsidRDefault="00E5406B" w:rsidP="00E5406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JavaScript and jQuery (https://www.w3schools.com/)</w:t>
      </w:r>
    </w:p>
    <w:p w:rsidR="00E5406B" w:rsidRPr="001A79AE" w:rsidRDefault="00E5406B" w:rsidP="00E5406B">
      <w:pPr>
        <w:rPr>
          <w:b/>
          <w:sz w:val="28"/>
          <w:szCs w:val="28"/>
        </w:rPr>
      </w:pPr>
      <w:r>
        <w:rPr>
          <w:b/>
          <w:sz w:val="28"/>
          <w:szCs w:val="28"/>
        </w:rPr>
        <w:t>Site Modules:</w:t>
      </w:r>
    </w:p>
    <w:p w:rsidR="00E5406B" w:rsidRPr="00EF4210" w:rsidRDefault="00E5406B" w:rsidP="00E5406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Top Menu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5406B" w:rsidRPr="00EF4210" w:rsidRDefault="00E5406B" w:rsidP="00E5406B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Pre Header Menu (The menu which is opposite to the School name)</w:t>
      </w:r>
    </w:p>
    <w:p w:rsidR="00E5406B" w:rsidRDefault="00E5406B" w:rsidP="00E5406B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Main Menu (The menu which shows under the school name)</w:t>
      </w:r>
    </w:p>
    <w:p w:rsidR="00E5406B" w:rsidRDefault="00E5406B" w:rsidP="00E5406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arch and Multi lingual dropdown</w:t>
      </w:r>
    </w:p>
    <w:p w:rsidR="00E5406B" w:rsidRPr="00EF4210" w:rsidRDefault="00E5406B" w:rsidP="00E5406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Banner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5406B" w:rsidRPr="00EF4210" w:rsidRDefault="00E5406B" w:rsidP="00E5406B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Image both Desktop and Mobile (You can set two different images for Desktop and mobile as banner. This banner will be static)</w:t>
      </w:r>
    </w:p>
    <w:p w:rsidR="00E5406B" w:rsidRDefault="00E5406B" w:rsidP="00E5406B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Video (You can set video for all devices. However, you have an option to choose video or image for mobile devices)</w:t>
      </w:r>
      <w:r>
        <w:rPr>
          <w:sz w:val="24"/>
          <w:szCs w:val="24"/>
        </w:rPr>
        <w:t>. Recommended Video Length: 10-20 Sec</w:t>
      </w:r>
    </w:p>
    <w:p w:rsidR="00C86D63" w:rsidRDefault="00C86D63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Welcome </w:t>
      </w:r>
      <w:r w:rsidRPr="00EF4210">
        <w:rPr>
          <w:sz w:val="24"/>
          <w:szCs w:val="24"/>
        </w:rPr>
        <w:t>Messages Section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C86D63" w:rsidRPr="00C86D63" w:rsidRDefault="00C86D63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News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C86D63" w:rsidRPr="00B22D13" w:rsidRDefault="00C86D63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B22D13">
        <w:rPr>
          <w:sz w:val="24"/>
          <w:szCs w:val="24"/>
        </w:rPr>
        <w:t>Events (</w:t>
      </w:r>
      <w:r w:rsidRPr="00B22D13">
        <w:rPr>
          <w:sz w:val="24"/>
          <w:szCs w:val="24"/>
          <w:highlight w:val="yellow"/>
        </w:rPr>
        <w:t>Time:</w:t>
      </w:r>
      <w:r w:rsidRPr="00B22D13">
        <w:rPr>
          <w:sz w:val="24"/>
          <w:szCs w:val="24"/>
        </w:rPr>
        <w:t xml:space="preserve"> )</w:t>
      </w:r>
    </w:p>
    <w:p w:rsidR="00C86D63" w:rsidRPr="00C86D63" w:rsidRDefault="00C86D63" w:rsidP="00C86D63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Adding from Backend</w:t>
      </w:r>
    </w:p>
    <w:p w:rsidR="00C86D63" w:rsidRPr="00EF4210" w:rsidRDefault="00C86D63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Seminars &amp; Workshops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C86D63" w:rsidRDefault="00C86D63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estimonials</w:t>
      </w:r>
    </w:p>
    <w:p w:rsidR="00E60791" w:rsidRDefault="00E60791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Important Links</w:t>
      </w:r>
    </w:p>
    <w:p w:rsidR="00726362" w:rsidRDefault="00726362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ocial Media Integration </w:t>
      </w:r>
    </w:p>
    <w:p w:rsidR="00E60791" w:rsidRDefault="00E60791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idebars</w:t>
      </w:r>
    </w:p>
    <w:p w:rsidR="00E60791" w:rsidRPr="00EF4210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Downloads Section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60791" w:rsidRPr="00EF4210" w:rsidRDefault="00E60791" w:rsidP="00E607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Adding from Backend</w:t>
      </w:r>
    </w:p>
    <w:p w:rsidR="00E60791" w:rsidRPr="00EF4210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About Us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60791" w:rsidRPr="00EF4210" w:rsidRDefault="00E60791" w:rsidP="00E607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eneral About page</w:t>
      </w:r>
    </w:p>
    <w:p w:rsidR="00E60791" w:rsidRPr="00EF4210" w:rsidRDefault="00E60791" w:rsidP="00E607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Offices and Resources</w:t>
      </w:r>
    </w:p>
    <w:p w:rsidR="00E60791" w:rsidRPr="00EF4210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Contact Us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60791" w:rsidRPr="00EF4210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Galleries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60791" w:rsidRPr="004B2C12" w:rsidRDefault="00E60791" w:rsidP="00E60791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Picture Gallery</w:t>
      </w:r>
    </w:p>
    <w:p w:rsidR="00E60791" w:rsidRPr="002C2262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FAQs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60791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F4210">
        <w:rPr>
          <w:sz w:val="24"/>
          <w:szCs w:val="24"/>
        </w:rPr>
        <w:t>Departments (</w:t>
      </w:r>
      <w:r w:rsidRPr="00EF4210">
        <w:rPr>
          <w:sz w:val="24"/>
          <w:szCs w:val="24"/>
          <w:highlight w:val="yellow"/>
        </w:rPr>
        <w:t>Time:</w:t>
      </w:r>
      <w:r w:rsidRPr="00EF4210">
        <w:rPr>
          <w:sz w:val="24"/>
          <w:szCs w:val="24"/>
        </w:rPr>
        <w:t xml:space="preserve"> )</w:t>
      </w:r>
    </w:p>
    <w:p w:rsidR="00E60791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search</w:t>
      </w:r>
    </w:p>
    <w:p w:rsidR="00E60791" w:rsidRPr="00EF4210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ollaboration</w:t>
      </w:r>
    </w:p>
    <w:p w:rsidR="00E60791" w:rsidRPr="0099177E" w:rsidRDefault="00E60791" w:rsidP="00E6079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me Options</w:t>
      </w:r>
    </w:p>
    <w:p w:rsidR="00E60791" w:rsidRPr="00EF4210" w:rsidRDefault="00E60791" w:rsidP="00C86D6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</w:p>
    <w:p w:rsidR="00E11B30" w:rsidRDefault="00E11B30"/>
    <w:sectPr w:rsidR="00E11B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C18FD"/>
    <w:multiLevelType w:val="hybridMultilevel"/>
    <w:tmpl w:val="A5A4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D2BC4"/>
    <w:multiLevelType w:val="hybridMultilevel"/>
    <w:tmpl w:val="5992A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B05951"/>
    <w:multiLevelType w:val="hybridMultilevel"/>
    <w:tmpl w:val="787C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tTQzNzIyNjW2NDZS0lEKTi0uzszPAykwqgUA3NAVzywAAAA="/>
  </w:docVars>
  <w:rsids>
    <w:rsidRoot w:val="00D25A91"/>
    <w:rsid w:val="001B5BA1"/>
    <w:rsid w:val="00726362"/>
    <w:rsid w:val="009072D8"/>
    <w:rsid w:val="00C86D63"/>
    <w:rsid w:val="00D25A91"/>
    <w:rsid w:val="00E11B30"/>
    <w:rsid w:val="00E5406B"/>
    <w:rsid w:val="00E6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B9F6E"/>
  <w15:chartTrackingRefBased/>
  <w15:docId w15:val="{92E2814C-7070-4A31-8BCF-559E1814D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40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0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MASROOQ UL ISLAM</dc:creator>
  <cp:keywords/>
  <dc:description/>
  <cp:lastModifiedBy>MR MASROOQ UL ISLAM</cp:lastModifiedBy>
  <cp:revision>7</cp:revision>
  <dcterms:created xsi:type="dcterms:W3CDTF">2020-07-08T05:27:00Z</dcterms:created>
  <dcterms:modified xsi:type="dcterms:W3CDTF">2020-07-09T05:19:00Z</dcterms:modified>
</cp:coreProperties>
</file>